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71FDF" w14:textId="6B809727" w:rsidR="00FD18ED" w:rsidRPr="00551BD8" w:rsidRDefault="00FD18ED" w:rsidP="00851F07">
      <w:pPr>
        <w:tabs>
          <w:tab w:val="left" w:pos="5790"/>
        </w:tabs>
        <w:jc w:val="right"/>
        <w:rPr>
          <w:lang w:val="en-GB"/>
        </w:rPr>
      </w:pPr>
      <w:r w:rsidRPr="00551BD8">
        <w:rPr>
          <w:lang w:val="en-GB"/>
        </w:rPr>
        <w:tab/>
      </w:r>
      <w:r w:rsidR="00851F07" w:rsidRPr="00551BD8">
        <w:rPr>
          <w:lang w:val="en-GB"/>
        </w:rPr>
        <w:t>Wroc</w:t>
      </w:r>
      <w:r w:rsidR="002E3A78">
        <w:rPr>
          <w:lang w:val="en-GB"/>
        </w:rPr>
        <w:t>l</w:t>
      </w:r>
      <w:r w:rsidR="00851F07" w:rsidRPr="00551BD8">
        <w:rPr>
          <w:lang w:val="en-GB"/>
        </w:rPr>
        <w:t xml:space="preserve">aw, </w:t>
      </w:r>
      <w:r w:rsidR="00E314F0">
        <w:rPr>
          <w:lang w:val="en-GB"/>
        </w:rPr>
        <w:t>July</w:t>
      </w:r>
      <w:r w:rsidR="00851F07" w:rsidRPr="00551BD8">
        <w:rPr>
          <w:lang w:val="en-GB"/>
        </w:rPr>
        <w:t xml:space="preserve"> </w:t>
      </w:r>
      <w:r w:rsidR="00E314F0">
        <w:rPr>
          <w:lang w:val="en-GB"/>
        </w:rPr>
        <w:t>14</w:t>
      </w:r>
      <w:r w:rsidR="00851F07" w:rsidRPr="00551BD8">
        <w:rPr>
          <w:lang w:val="en-GB"/>
        </w:rPr>
        <w:t>, 202</w:t>
      </w:r>
      <w:r w:rsidR="00E314F0">
        <w:rPr>
          <w:lang w:val="en-GB"/>
        </w:rPr>
        <w:t>3</w:t>
      </w:r>
    </w:p>
    <w:p w14:paraId="7F5E98DB" w14:textId="5DB9D079" w:rsidR="00375C57" w:rsidRPr="00551BD8" w:rsidRDefault="00E314F0" w:rsidP="00851F07">
      <w:pPr>
        <w:tabs>
          <w:tab w:val="left" w:pos="5790"/>
        </w:tabs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>R</w:t>
      </w:r>
      <w:r w:rsidR="00375C57" w:rsidRPr="00551BD8">
        <w:rPr>
          <w:b/>
          <w:sz w:val="32"/>
          <w:szCs w:val="32"/>
          <w:lang w:val="en-GB"/>
        </w:rPr>
        <w:t>ecruitment to the Wrocław Doctoral School of Institutes of PA</w:t>
      </w:r>
      <w:r w:rsidR="00D654C5">
        <w:rPr>
          <w:b/>
          <w:sz w:val="32"/>
          <w:szCs w:val="32"/>
          <w:lang w:val="en-GB"/>
        </w:rPr>
        <w:t>S</w:t>
      </w:r>
      <w:r w:rsidR="00375C57" w:rsidRPr="00551BD8">
        <w:rPr>
          <w:b/>
          <w:sz w:val="32"/>
          <w:szCs w:val="32"/>
          <w:lang w:val="en-GB"/>
        </w:rPr>
        <w:t xml:space="preserve"> - 202</w:t>
      </w:r>
      <w:r>
        <w:rPr>
          <w:b/>
          <w:sz w:val="32"/>
          <w:szCs w:val="32"/>
          <w:lang w:val="en-GB"/>
        </w:rPr>
        <w:t>3</w:t>
      </w:r>
      <w:r w:rsidR="00375C57" w:rsidRPr="00551BD8">
        <w:rPr>
          <w:b/>
          <w:sz w:val="32"/>
          <w:szCs w:val="32"/>
          <w:lang w:val="en-GB"/>
        </w:rPr>
        <w:t>/202</w:t>
      </w:r>
      <w:r>
        <w:rPr>
          <w:b/>
          <w:sz w:val="32"/>
          <w:szCs w:val="32"/>
          <w:lang w:val="en-GB"/>
        </w:rPr>
        <w:t>4</w:t>
      </w:r>
      <w:r w:rsidR="00375C57" w:rsidRPr="00551BD8">
        <w:rPr>
          <w:b/>
          <w:sz w:val="32"/>
          <w:szCs w:val="32"/>
          <w:lang w:val="en-GB"/>
        </w:rPr>
        <w:t>.</w:t>
      </w:r>
    </w:p>
    <w:p w14:paraId="6B1B0AA8" w14:textId="77777777" w:rsidR="00375C57" w:rsidRPr="00551BD8" w:rsidRDefault="00375C57" w:rsidP="00AD7397">
      <w:pPr>
        <w:tabs>
          <w:tab w:val="left" w:pos="5790"/>
        </w:tabs>
        <w:spacing w:after="0" w:line="240" w:lineRule="auto"/>
        <w:jc w:val="center"/>
        <w:rPr>
          <w:b/>
          <w:sz w:val="28"/>
          <w:szCs w:val="28"/>
          <w:lang w:val="en-GB"/>
        </w:rPr>
      </w:pPr>
      <w:r w:rsidRPr="00551BD8">
        <w:rPr>
          <w:b/>
          <w:sz w:val="28"/>
          <w:szCs w:val="28"/>
          <w:lang w:val="en-GB"/>
        </w:rPr>
        <w:t>Ranking list for the disciplines of chemical and physical sciences.</w:t>
      </w:r>
    </w:p>
    <w:p w14:paraId="0774CE0A" w14:textId="25631CE9" w:rsidR="00375C57" w:rsidRPr="00551BD8" w:rsidRDefault="00375C57" w:rsidP="00AD7397">
      <w:pPr>
        <w:tabs>
          <w:tab w:val="left" w:pos="5790"/>
        </w:tabs>
        <w:spacing w:after="0" w:line="240" w:lineRule="auto"/>
        <w:jc w:val="center"/>
        <w:rPr>
          <w:b/>
          <w:sz w:val="28"/>
          <w:szCs w:val="28"/>
          <w:lang w:val="en-GB"/>
        </w:rPr>
      </w:pPr>
      <w:r w:rsidRPr="00551BD8">
        <w:rPr>
          <w:b/>
          <w:sz w:val="28"/>
          <w:szCs w:val="28"/>
          <w:lang w:val="en-GB"/>
        </w:rPr>
        <w:t xml:space="preserve">Interviews on </w:t>
      </w:r>
      <w:r w:rsidR="00E314F0">
        <w:rPr>
          <w:b/>
          <w:sz w:val="28"/>
          <w:szCs w:val="28"/>
          <w:lang w:val="en-GB"/>
        </w:rPr>
        <w:t>July</w:t>
      </w:r>
      <w:r w:rsidR="0065664A">
        <w:rPr>
          <w:b/>
          <w:sz w:val="28"/>
          <w:szCs w:val="28"/>
          <w:lang w:val="en-GB"/>
        </w:rPr>
        <w:t xml:space="preserve"> </w:t>
      </w:r>
      <w:r w:rsidR="00F41892">
        <w:rPr>
          <w:b/>
          <w:sz w:val="28"/>
          <w:szCs w:val="28"/>
          <w:lang w:val="en-GB"/>
        </w:rPr>
        <w:t>1</w:t>
      </w:r>
      <w:r w:rsidR="00E23534">
        <w:rPr>
          <w:b/>
          <w:sz w:val="28"/>
          <w:szCs w:val="28"/>
          <w:lang w:val="en-GB"/>
        </w:rPr>
        <w:t>2</w:t>
      </w:r>
      <w:r w:rsidR="00F41892">
        <w:rPr>
          <w:b/>
          <w:sz w:val="28"/>
          <w:szCs w:val="28"/>
          <w:lang w:val="en-GB"/>
        </w:rPr>
        <w:t>-13</w:t>
      </w:r>
      <w:r w:rsidR="0065664A">
        <w:rPr>
          <w:b/>
          <w:sz w:val="28"/>
          <w:szCs w:val="28"/>
          <w:lang w:val="en-GB"/>
        </w:rPr>
        <w:t>,</w:t>
      </w:r>
      <w:r w:rsidRPr="00551BD8">
        <w:rPr>
          <w:b/>
          <w:sz w:val="28"/>
          <w:szCs w:val="28"/>
          <w:lang w:val="en-GB"/>
        </w:rPr>
        <w:t xml:space="preserve"> 202</w:t>
      </w:r>
      <w:r w:rsidR="00F41892">
        <w:rPr>
          <w:b/>
          <w:sz w:val="28"/>
          <w:szCs w:val="28"/>
          <w:lang w:val="en-GB"/>
        </w:rPr>
        <w:t>3</w:t>
      </w:r>
      <w:r w:rsidRPr="00551BD8">
        <w:rPr>
          <w:b/>
          <w:sz w:val="28"/>
          <w:szCs w:val="28"/>
          <w:lang w:val="en-GB"/>
        </w:rPr>
        <w:t>.</w:t>
      </w:r>
    </w:p>
    <w:p w14:paraId="2711049D" w14:textId="77777777" w:rsidR="00851F07" w:rsidRPr="00551BD8" w:rsidRDefault="00851F07" w:rsidP="00AD7397">
      <w:pPr>
        <w:tabs>
          <w:tab w:val="left" w:pos="5790"/>
        </w:tabs>
        <w:spacing w:after="0" w:line="240" w:lineRule="auto"/>
        <w:jc w:val="center"/>
        <w:rPr>
          <w:b/>
          <w:sz w:val="28"/>
          <w:szCs w:val="28"/>
          <w:lang w:val="en-GB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28"/>
        <w:gridCol w:w="2126"/>
        <w:gridCol w:w="1842"/>
        <w:gridCol w:w="1560"/>
        <w:gridCol w:w="1417"/>
        <w:gridCol w:w="987"/>
      </w:tblGrid>
      <w:tr w:rsidR="0059718B" w:rsidRPr="00551BD8" w14:paraId="23B4886B" w14:textId="77777777" w:rsidTr="008B20C9">
        <w:tc>
          <w:tcPr>
            <w:tcW w:w="1128" w:type="dxa"/>
            <w:vMerge w:val="restart"/>
          </w:tcPr>
          <w:p w14:paraId="52EAD09A" w14:textId="77777777" w:rsidR="00375C57" w:rsidRPr="00551BD8" w:rsidRDefault="00551BD8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Place on the list</w:t>
            </w:r>
          </w:p>
        </w:tc>
        <w:tc>
          <w:tcPr>
            <w:tcW w:w="2126" w:type="dxa"/>
            <w:vMerge w:val="restart"/>
          </w:tcPr>
          <w:p w14:paraId="15518E6C" w14:textId="77777777" w:rsidR="00375C57" w:rsidRPr="00551BD8" w:rsidRDefault="00551BD8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Candidate</w:t>
            </w:r>
            <w:r w:rsidR="00375C57" w:rsidRPr="00551BD8">
              <w:rPr>
                <w:sz w:val="24"/>
                <w:szCs w:val="24"/>
                <w:lang w:val="en-GB"/>
              </w:rPr>
              <w:br/>
            </w:r>
            <w:r>
              <w:rPr>
                <w:sz w:val="24"/>
                <w:szCs w:val="24"/>
                <w:lang w:val="en-GB"/>
              </w:rPr>
              <w:t>First and last name</w:t>
            </w:r>
          </w:p>
        </w:tc>
        <w:tc>
          <w:tcPr>
            <w:tcW w:w="5806" w:type="dxa"/>
            <w:gridSpan w:val="4"/>
          </w:tcPr>
          <w:p w14:paraId="74D17CFA" w14:textId="77777777" w:rsidR="00375C57" w:rsidRPr="00551BD8" w:rsidRDefault="00551BD8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  <w:lang w:val="en-GB"/>
              </w:rPr>
            </w:pPr>
            <w:r w:rsidRPr="00551BD8">
              <w:rPr>
                <w:sz w:val="24"/>
                <w:szCs w:val="24"/>
                <w:lang w:val="en-GB"/>
              </w:rPr>
              <w:t>Recruitment points awarded</w:t>
            </w:r>
          </w:p>
        </w:tc>
      </w:tr>
      <w:tr w:rsidR="00551BD8" w:rsidRPr="00551BD8" w14:paraId="0CAB29AB" w14:textId="77777777" w:rsidTr="008B20C9">
        <w:tc>
          <w:tcPr>
            <w:tcW w:w="1128" w:type="dxa"/>
            <w:vMerge/>
          </w:tcPr>
          <w:p w14:paraId="5FE2459D" w14:textId="77777777" w:rsidR="00375C57" w:rsidRPr="00551BD8" w:rsidRDefault="00375C57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  <w:lang w:val="en-GB"/>
              </w:rPr>
            </w:pPr>
          </w:p>
        </w:tc>
        <w:tc>
          <w:tcPr>
            <w:tcW w:w="2126" w:type="dxa"/>
            <w:vMerge/>
          </w:tcPr>
          <w:p w14:paraId="06958296" w14:textId="77777777" w:rsidR="00375C57" w:rsidRPr="00551BD8" w:rsidRDefault="00375C57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  <w:lang w:val="en-GB"/>
              </w:rPr>
            </w:pPr>
          </w:p>
        </w:tc>
        <w:tc>
          <w:tcPr>
            <w:tcW w:w="1842" w:type="dxa"/>
          </w:tcPr>
          <w:p w14:paraId="30BF7335" w14:textId="77777777" w:rsidR="00375C57" w:rsidRPr="00551BD8" w:rsidRDefault="00551BD8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  <w:lang w:val="en-GB"/>
              </w:rPr>
            </w:pPr>
            <w:r w:rsidRPr="00551BD8">
              <w:rPr>
                <w:sz w:val="24"/>
                <w:szCs w:val="24"/>
                <w:lang w:val="en-GB"/>
              </w:rPr>
              <w:t>Achievements to date (documents)</w:t>
            </w:r>
            <w:r w:rsidR="00375C57" w:rsidRPr="00551BD8">
              <w:rPr>
                <w:sz w:val="24"/>
                <w:szCs w:val="24"/>
                <w:lang w:val="en-GB"/>
              </w:rPr>
              <w:br/>
              <w:t xml:space="preserve">(0 – </w:t>
            </w:r>
            <w:r w:rsidR="002C4EBF">
              <w:rPr>
                <w:sz w:val="24"/>
                <w:szCs w:val="24"/>
                <w:lang w:val="en-GB"/>
              </w:rPr>
              <w:t>5</w:t>
            </w:r>
            <w:r w:rsidR="00375C57" w:rsidRPr="00551BD8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1560" w:type="dxa"/>
          </w:tcPr>
          <w:p w14:paraId="3BB3935E" w14:textId="77777777" w:rsidR="00375C57" w:rsidRPr="00551BD8" w:rsidRDefault="00551BD8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  <w:lang w:val="en-GB"/>
              </w:rPr>
            </w:pPr>
            <w:r w:rsidRPr="00551BD8">
              <w:rPr>
                <w:sz w:val="24"/>
                <w:szCs w:val="24"/>
                <w:lang w:val="en-GB"/>
              </w:rPr>
              <w:t>Presentation in English</w:t>
            </w:r>
            <w:r w:rsidR="00375C57" w:rsidRPr="00551BD8">
              <w:rPr>
                <w:sz w:val="24"/>
                <w:szCs w:val="24"/>
                <w:lang w:val="en-GB"/>
              </w:rPr>
              <w:br/>
              <w:t>(0 – 5)</w:t>
            </w:r>
          </w:p>
        </w:tc>
        <w:tc>
          <w:tcPr>
            <w:tcW w:w="1417" w:type="dxa"/>
          </w:tcPr>
          <w:p w14:paraId="73295230" w14:textId="77777777" w:rsidR="00375C57" w:rsidRPr="00551BD8" w:rsidRDefault="0059718B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  <w:lang w:val="en-GB"/>
              </w:rPr>
            </w:pPr>
            <w:r w:rsidRPr="0059718B">
              <w:rPr>
                <w:sz w:val="24"/>
                <w:szCs w:val="24"/>
                <w:lang w:val="en-GB"/>
              </w:rPr>
              <w:t>Knowledge in discipline</w:t>
            </w:r>
            <w:r w:rsidR="00375C57" w:rsidRPr="00551BD8">
              <w:rPr>
                <w:sz w:val="24"/>
                <w:szCs w:val="24"/>
                <w:lang w:val="en-GB"/>
              </w:rPr>
              <w:br/>
              <w:t>(0 – 10)</w:t>
            </w:r>
          </w:p>
        </w:tc>
        <w:tc>
          <w:tcPr>
            <w:tcW w:w="987" w:type="dxa"/>
          </w:tcPr>
          <w:p w14:paraId="134301DD" w14:textId="77777777" w:rsidR="00375C57" w:rsidRPr="00551BD8" w:rsidRDefault="0059718B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Total</w:t>
            </w:r>
            <w:r w:rsidR="00375C57" w:rsidRPr="00551BD8">
              <w:rPr>
                <w:sz w:val="24"/>
                <w:szCs w:val="24"/>
                <w:lang w:val="en-GB"/>
              </w:rPr>
              <w:br/>
              <w:t>(0 -2</w:t>
            </w:r>
            <w:r w:rsidR="002C4EBF">
              <w:rPr>
                <w:sz w:val="24"/>
                <w:szCs w:val="24"/>
                <w:lang w:val="en-GB"/>
              </w:rPr>
              <w:t>0</w:t>
            </w:r>
            <w:r w:rsidR="00375C57" w:rsidRPr="00551BD8">
              <w:rPr>
                <w:sz w:val="24"/>
                <w:szCs w:val="24"/>
                <w:lang w:val="en-GB"/>
              </w:rPr>
              <w:t>)</w:t>
            </w:r>
          </w:p>
        </w:tc>
      </w:tr>
      <w:tr w:rsidR="00C569DF" w:rsidRPr="00551BD8" w14:paraId="63BF41A1" w14:textId="77777777" w:rsidTr="008B20C9">
        <w:tc>
          <w:tcPr>
            <w:tcW w:w="1128" w:type="dxa"/>
          </w:tcPr>
          <w:p w14:paraId="1D6A494F" w14:textId="5A3D9E33" w:rsidR="00C569DF" w:rsidRPr="00796236" w:rsidRDefault="00C569DF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1</w:t>
            </w:r>
          </w:p>
        </w:tc>
        <w:tc>
          <w:tcPr>
            <w:tcW w:w="2126" w:type="dxa"/>
          </w:tcPr>
          <w:p w14:paraId="118B1A6B" w14:textId="366A3A45" w:rsidR="00C569DF" w:rsidRPr="00597094" w:rsidRDefault="00C569DF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3"/>
                <w:szCs w:val="23"/>
              </w:rPr>
              <w:t>Marek Adaszyński</w:t>
            </w:r>
          </w:p>
        </w:tc>
        <w:tc>
          <w:tcPr>
            <w:tcW w:w="1842" w:type="dxa"/>
          </w:tcPr>
          <w:p w14:paraId="20812F9F" w14:textId="4E3AE3DE" w:rsidR="00C569DF" w:rsidRPr="00796236" w:rsidRDefault="00C569DF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50</w:t>
            </w:r>
          </w:p>
        </w:tc>
        <w:tc>
          <w:tcPr>
            <w:tcW w:w="1560" w:type="dxa"/>
          </w:tcPr>
          <w:p w14:paraId="170CBBCF" w14:textId="19358AE8" w:rsidR="00C569DF" w:rsidRPr="00796236" w:rsidRDefault="00C569DF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796236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80</w:t>
            </w:r>
          </w:p>
        </w:tc>
        <w:tc>
          <w:tcPr>
            <w:tcW w:w="1417" w:type="dxa"/>
          </w:tcPr>
          <w:p w14:paraId="5E8DADE4" w14:textId="536A0631" w:rsidR="00C569DF" w:rsidRPr="00796236" w:rsidRDefault="00C569DF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80</w:t>
            </w:r>
          </w:p>
        </w:tc>
        <w:tc>
          <w:tcPr>
            <w:tcW w:w="987" w:type="dxa"/>
          </w:tcPr>
          <w:p w14:paraId="7C54FEC8" w14:textId="333F3C48" w:rsidR="00C569DF" w:rsidRPr="00597094" w:rsidRDefault="00C569DF" w:rsidP="00AD7397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.10</w:t>
            </w:r>
          </w:p>
        </w:tc>
      </w:tr>
      <w:tr w:rsidR="00C569DF" w:rsidRPr="00551BD8" w14:paraId="139687D0" w14:textId="77777777" w:rsidTr="008B20C9">
        <w:tc>
          <w:tcPr>
            <w:tcW w:w="1128" w:type="dxa"/>
          </w:tcPr>
          <w:p w14:paraId="3B45AACF" w14:textId="21D9BEBF" w:rsidR="00C569DF" w:rsidRPr="00796236" w:rsidRDefault="00C569DF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2</w:t>
            </w:r>
          </w:p>
        </w:tc>
        <w:tc>
          <w:tcPr>
            <w:tcW w:w="2126" w:type="dxa"/>
          </w:tcPr>
          <w:p w14:paraId="7AB6A18F" w14:textId="3505CC06" w:rsidR="00C569DF" w:rsidRPr="00597094" w:rsidRDefault="00C569DF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3"/>
                <w:szCs w:val="23"/>
              </w:rPr>
              <w:t>Beata Barszcz</w:t>
            </w:r>
          </w:p>
        </w:tc>
        <w:tc>
          <w:tcPr>
            <w:tcW w:w="1842" w:type="dxa"/>
          </w:tcPr>
          <w:p w14:paraId="4B60ED66" w14:textId="15794BB8" w:rsidR="00C569DF" w:rsidRPr="00796236" w:rsidRDefault="00C569DF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796236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00</w:t>
            </w:r>
          </w:p>
        </w:tc>
        <w:tc>
          <w:tcPr>
            <w:tcW w:w="1560" w:type="dxa"/>
          </w:tcPr>
          <w:p w14:paraId="60804509" w14:textId="4F99F965" w:rsidR="00C569DF" w:rsidRPr="00796236" w:rsidRDefault="00C569DF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796236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50</w:t>
            </w:r>
          </w:p>
        </w:tc>
        <w:tc>
          <w:tcPr>
            <w:tcW w:w="1417" w:type="dxa"/>
          </w:tcPr>
          <w:p w14:paraId="33E54216" w14:textId="0DE091EE" w:rsidR="00C569DF" w:rsidRPr="00796236" w:rsidRDefault="00C569DF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60</w:t>
            </w:r>
          </w:p>
        </w:tc>
        <w:tc>
          <w:tcPr>
            <w:tcW w:w="987" w:type="dxa"/>
          </w:tcPr>
          <w:p w14:paraId="7D251B55" w14:textId="07DB7747" w:rsidR="00C569DF" w:rsidRPr="00597094" w:rsidRDefault="00C569DF" w:rsidP="00AD7397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 w:rsidRPr="00597094"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>5.10</w:t>
            </w:r>
          </w:p>
        </w:tc>
      </w:tr>
      <w:tr w:rsidR="00C569DF" w:rsidRPr="00551BD8" w14:paraId="11B025D3" w14:textId="77777777" w:rsidTr="008B20C9">
        <w:tc>
          <w:tcPr>
            <w:tcW w:w="1128" w:type="dxa"/>
          </w:tcPr>
          <w:p w14:paraId="10E4FAD3" w14:textId="66679E90" w:rsidR="00C569DF" w:rsidRPr="00796236" w:rsidRDefault="00C569DF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3</w:t>
            </w:r>
          </w:p>
        </w:tc>
        <w:tc>
          <w:tcPr>
            <w:tcW w:w="2126" w:type="dxa"/>
          </w:tcPr>
          <w:p w14:paraId="3B773656" w14:textId="5D3CDE94" w:rsidR="00C569DF" w:rsidRPr="00597094" w:rsidRDefault="00C569DF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3"/>
                <w:szCs w:val="23"/>
              </w:rPr>
              <w:t>Mariia Shyshkina</w:t>
            </w:r>
          </w:p>
        </w:tc>
        <w:tc>
          <w:tcPr>
            <w:tcW w:w="1842" w:type="dxa"/>
          </w:tcPr>
          <w:p w14:paraId="676C583B" w14:textId="7263D049" w:rsidR="00C569DF" w:rsidRPr="00796236" w:rsidRDefault="00C569DF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25</w:t>
            </w:r>
          </w:p>
        </w:tc>
        <w:tc>
          <w:tcPr>
            <w:tcW w:w="1560" w:type="dxa"/>
          </w:tcPr>
          <w:p w14:paraId="4281CB37" w14:textId="3043EF13" w:rsidR="00C569DF" w:rsidRPr="00796236" w:rsidRDefault="00C569DF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796236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50</w:t>
            </w:r>
          </w:p>
        </w:tc>
        <w:tc>
          <w:tcPr>
            <w:tcW w:w="1417" w:type="dxa"/>
          </w:tcPr>
          <w:p w14:paraId="085DD985" w14:textId="20692ED6" w:rsidR="00C569DF" w:rsidRPr="00796236" w:rsidRDefault="00C569DF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20</w:t>
            </w:r>
          </w:p>
        </w:tc>
        <w:tc>
          <w:tcPr>
            <w:tcW w:w="987" w:type="dxa"/>
          </w:tcPr>
          <w:p w14:paraId="136E834F" w14:textId="103AEA4E" w:rsidR="00C569DF" w:rsidRPr="00597094" w:rsidRDefault="00C569DF" w:rsidP="00AD7397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4.95</w:t>
            </w:r>
          </w:p>
        </w:tc>
      </w:tr>
      <w:tr w:rsidR="00C569DF" w:rsidRPr="00551BD8" w14:paraId="7147C803" w14:textId="77777777" w:rsidTr="008B20C9">
        <w:tc>
          <w:tcPr>
            <w:tcW w:w="1128" w:type="dxa"/>
          </w:tcPr>
          <w:p w14:paraId="3C1D5FC0" w14:textId="65FF9FBF" w:rsidR="00C569DF" w:rsidRPr="00796236" w:rsidRDefault="00C569DF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126" w:type="dxa"/>
          </w:tcPr>
          <w:p w14:paraId="4DEF14CD" w14:textId="1AA060F1" w:rsidR="00C569DF" w:rsidRPr="00461A4C" w:rsidRDefault="00C569DF" w:rsidP="00AD7397">
            <w:pPr>
              <w:tabs>
                <w:tab w:val="left" w:pos="5790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ominika Czekanowska</w:t>
            </w:r>
          </w:p>
        </w:tc>
        <w:tc>
          <w:tcPr>
            <w:tcW w:w="1842" w:type="dxa"/>
          </w:tcPr>
          <w:p w14:paraId="67FDE452" w14:textId="15B3CF60" w:rsidR="00C569DF" w:rsidRDefault="00C569DF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50</w:t>
            </w:r>
          </w:p>
        </w:tc>
        <w:tc>
          <w:tcPr>
            <w:tcW w:w="1560" w:type="dxa"/>
          </w:tcPr>
          <w:p w14:paraId="122D148E" w14:textId="2E2756D7" w:rsidR="00C569DF" w:rsidRDefault="00C569DF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60</w:t>
            </w:r>
          </w:p>
        </w:tc>
        <w:tc>
          <w:tcPr>
            <w:tcW w:w="1417" w:type="dxa"/>
          </w:tcPr>
          <w:p w14:paraId="667A3B3D" w14:textId="363B3C17" w:rsidR="00C569DF" w:rsidRDefault="00C569DF" w:rsidP="00AD7397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40</w:t>
            </w:r>
          </w:p>
        </w:tc>
        <w:tc>
          <w:tcPr>
            <w:tcW w:w="987" w:type="dxa"/>
          </w:tcPr>
          <w:p w14:paraId="7A3F8114" w14:textId="197D0ADC" w:rsidR="00C569DF" w:rsidRDefault="00C569DF" w:rsidP="00AD7397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4.50</w:t>
            </w:r>
          </w:p>
        </w:tc>
      </w:tr>
      <w:tr w:rsidR="009F2955" w:rsidRPr="00551BD8" w14:paraId="488DCE43" w14:textId="77777777" w:rsidTr="008B20C9">
        <w:tc>
          <w:tcPr>
            <w:tcW w:w="1128" w:type="dxa"/>
          </w:tcPr>
          <w:p w14:paraId="3E26A266" w14:textId="661002C1" w:rsidR="009F2955" w:rsidRDefault="005D4B2E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126" w:type="dxa"/>
          </w:tcPr>
          <w:p w14:paraId="6B31001D" w14:textId="3D2F3405" w:rsidR="009F2955" w:rsidRDefault="009F2955" w:rsidP="009F2955">
            <w:pPr>
              <w:tabs>
                <w:tab w:val="left" w:pos="5790"/>
              </w:tabs>
              <w:jc w:val="center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Anam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Javaid</w:t>
            </w:r>
            <w:proofErr w:type="spellEnd"/>
          </w:p>
        </w:tc>
        <w:tc>
          <w:tcPr>
            <w:tcW w:w="1842" w:type="dxa"/>
          </w:tcPr>
          <w:p w14:paraId="51DE494D" w14:textId="56EB76B0" w:rsidR="009F2955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00</w:t>
            </w:r>
          </w:p>
        </w:tc>
        <w:tc>
          <w:tcPr>
            <w:tcW w:w="1560" w:type="dxa"/>
          </w:tcPr>
          <w:p w14:paraId="57AEF70C" w14:textId="1405716A" w:rsidR="009F2955" w:rsidRDefault="005D4B2E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40</w:t>
            </w:r>
          </w:p>
        </w:tc>
        <w:tc>
          <w:tcPr>
            <w:tcW w:w="1417" w:type="dxa"/>
          </w:tcPr>
          <w:p w14:paraId="6E486CA9" w14:textId="5874C731" w:rsidR="009F2955" w:rsidRDefault="005D4B2E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10</w:t>
            </w:r>
          </w:p>
        </w:tc>
        <w:tc>
          <w:tcPr>
            <w:tcW w:w="987" w:type="dxa"/>
          </w:tcPr>
          <w:p w14:paraId="6B7D7F69" w14:textId="0B75DBBC" w:rsidR="009F2955" w:rsidRDefault="005D4B2E" w:rsidP="009F2955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.50</w:t>
            </w:r>
          </w:p>
        </w:tc>
      </w:tr>
      <w:tr w:rsidR="009F2955" w:rsidRPr="00551BD8" w14:paraId="78B6A674" w14:textId="77777777" w:rsidTr="008B20C9">
        <w:tc>
          <w:tcPr>
            <w:tcW w:w="1128" w:type="dxa"/>
          </w:tcPr>
          <w:p w14:paraId="69D0FCB8" w14:textId="1F345EFA" w:rsidR="009F2955" w:rsidRPr="00796236" w:rsidRDefault="005D4B2E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126" w:type="dxa"/>
          </w:tcPr>
          <w:p w14:paraId="117C12C3" w14:textId="0EAC0090" w:rsidR="009F2955" w:rsidRPr="00461A4C" w:rsidRDefault="009F2955" w:rsidP="009F2955">
            <w:pPr>
              <w:tabs>
                <w:tab w:val="left" w:pos="5790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tanisław Okwiet</w:t>
            </w:r>
          </w:p>
        </w:tc>
        <w:tc>
          <w:tcPr>
            <w:tcW w:w="1842" w:type="dxa"/>
          </w:tcPr>
          <w:p w14:paraId="5FE8763D" w14:textId="779E4DB4" w:rsidR="009F2955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50</w:t>
            </w:r>
          </w:p>
        </w:tc>
        <w:tc>
          <w:tcPr>
            <w:tcW w:w="1560" w:type="dxa"/>
          </w:tcPr>
          <w:p w14:paraId="740CF339" w14:textId="0F17F7D7" w:rsidR="009F2955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40</w:t>
            </w:r>
          </w:p>
        </w:tc>
        <w:tc>
          <w:tcPr>
            <w:tcW w:w="1417" w:type="dxa"/>
          </w:tcPr>
          <w:p w14:paraId="2FDBD595" w14:textId="258BB9EA" w:rsidR="009F2955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80</w:t>
            </w:r>
          </w:p>
        </w:tc>
        <w:tc>
          <w:tcPr>
            <w:tcW w:w="987" w:type="dxa"/>
          </w:tcPr>
          <w:p w14:paraId="1F9D82FB" w14:textId="7C68126E" w:rsidR="009F2955" w:rsidRDefault="009F2955" w:rsidP="009F2955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.70</w:t>
            </w:r>
          </w:p>
        </w:tc>
      </w:tr>
      <w:tr w:rsidR="009F2955" w:rsidRPr="00551BD8" w14:paraId="0B5191A7" w14:textId="77777777" w:rsidTr="008B20C9">
        <w:tc>
          <w:tcPr>
            <w:tcW w:w="1128" w:type="dxa"/>
          </w:tcPr>
          <w:p w14:paraId="121CB717" w14:textId="3E3BB54D" w:rsidR="009F2955" w:rsidRPr="00796236" w:rsidRDefault="005D4B2E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126" w:type="dxa"/>
          </w:tcPr>
          <w:p w14:paraId="72A8A613" w14:textId="3A992E6A" w:rsidR="009F2955" w:rsidRPr="00461A4C" w:rsidRDefault="009F2955" w:rsidP="009F2955">
            <w:pPr>
              <w:tabs>
                <w:tab w:val="left" w:pos="5790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Łukasz Luszyński</w:t>
            </w:r>
          </w:p>
        </w:tc>
        <w:tc>
          <w:tcPr>
            <w:tcW w:w="1842" w:type="dxa"/>
          </w:tcPr>
          <w:p w14:paraId="4AF813FF" w14:textId="219670B3" w:rsidR="009F2955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25</w:t>
            </w:r>
          </w:p>
        </w:tc>
        <w:tc>
          <w:tcPr>
            <w:tcW w:w="1560" w:type="dxa"/>
          </w:tcPr>
          <w:p w14:paraId="2A240976" w14:textId="236E54DA" w:rsidR="009F2955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30</w:t>
            </w:r>
          </w:p>
        </w:tc>
        <w:tc>
          <w:tcPr>
            <w:tcW w:w="1417" w:type="dxa"/>
          </w:tcPr>
          <w:p w14:paraId="438BB5F4" w14:textId="5AB9F028" w:rsidR="009F2955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80</w:t>
            </w:r>
          </w:p>
        </w:tc>
        <w:tc>
          <w:tcPr>
            <w:tcW w:w="987" w:type="dxa"/>
          </w:tcPr>
          <w:p w14:paraId="61D0336C" w14:textId="2A3F1AE1" w:rsidR="009F2955" w:rsidRDefault="009F2955" w:rsidP="009F2955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.35</w:t>
            </w:r>
          </w:p>
        </w:tc>
      </w:tr>
      <w:tr w:rsidR="009F2955" w:rsidRPr="00551BD8" w14:paraId="09ED9062" w14:textId="77777777" w:rsidTr="008B20C9">
        <w:tc>
          <w:tcPr>
            <w:tcW w:w="1128" w:type="dxa"/>
          </w:tcPr>
          <w:p w14:paraId="2FE00B80" w14:textId="0F026850" w:rsidR="009F2955" w:rsidRPr="00796236" w:rsidRDefault="005D4B2E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126" w:type="dxa"/>
          </w:tcPr>
          <w:p w14:paraId="412601DF" w14:textId="70E0FF89" w:rsidR="009F2955" w:rsidRPr="00461A4C" w:rsidRDefault="009F2955" w:rsidP="009F2955">
            <w:pPr>
              <w:tabs>
                <w:tab w:val="left" w:pos="5790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idra Bibi</w:t>
            </w:r>
          </w:p>
        </w:tc>
        <w:tc>
          <w:tcPr>
            <w:tcW w:w="1842" w:type="dxa"/>
          </w:tcPr>
          <w:p w14:paraId="6A228FB7" w14:textId="02B82967" w:rsidR="009F2955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25</w:t>
            </w:r>
          </w:p>
        </w:tc>
        <w:tc>
          <w:tcPr>
            <w:tcW w:w="1560" w:type="dxa"/>
          </w:tcPr>
          <w:p w14:paraId="4AF0592A" w14:textId="6E1906FE" w:rsidR="009F2955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30</w:t>
            </w:r>
          </w:p>
        </w:tc>
        <w:tc>
          <w:tcPr>
            <w:tcW w:w="1417" w:type="dxa"/>
          </w:tcPr>
          <w:p w14:paraId="01997980" w14:textId="512E2F6B" w:rsidR="009F2955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70</w:t>
            </w:r>
          </w:p>
        </w:tc>
        <w:tc>
          <w:tcPr>
            <w:tcW w:w="987" w:type="dxa"/>
          </w:tcPr>
          <w:p w14:paraId="77D6E3C9" w14:textId="73DDF110" w:rsidR="009F2955" w:rsidRDefault="009F2955" w:rsidP="009F2955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.25</w:t>
            </w:r>
          </w:p>
        </w:tc>
      </w:tr>
      <w:tr w:rsidR="009F2955" w:rsidRPr="00551BD8" w14:paraId="6D546DC2" w14:textId="77777777" w:rsidTr="008B20C9">
        <w:tc>
          <w:tcPr>
            <w:tcW w:w="1128" w:type="dxa"/>
          </w:tcPr>
          <w:p w14:paraId="79C8B014" w14:textId="483511A7" w:rsidR="009F2955" w:rsidRPr="00796236" w:rsidRDefault="005D4B2E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126" w:type="dxa"/>
          </w:tcPr>
          <w:p w14:paraId="2317DD1D" w14:textId="41FFCB95" w:rsidR="009F2955" w:rsidRPr="00461A4C" w:rsidRDefault="009F2955" w:rsidP="009F2955">
            <w:pPr>
              <w:tabs>
                <w:tab w:val="left" w:pos="5790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lina </w:t>
            </w:r>
            <w:proofErr w:type="spellStart"/>
            <w:r>
              <w:rPr>
                <w:sz w:val="23"/>
                <w:szCs w:val="23"/>
              </w:rPr>
              <w:t>Fedonenko</w:t>
            </w:r>
            <w:proofErr w:type="spellEnd"/>
          </w:p>
        </w:tc>
        <w:tc>
          <w:tcPr>
            <w:tcW w:w="1842" w:type="dxa"/>
          </w:tcPr>
          <w:p w14:paraId="658A6019" w14:textId="0D31F969" w:rsidR="009F2955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25</w:t>
            </w:r>
          </w:p>
        </w:tc>
        <w:tc>
          <w:tcPr>
            <w:tcW w:w="1560" w:type="dxa"/>
          </w:tcPr>
          <w:p w14:paraId="089592A0" w14:textId="5139E24C" w:rsidR="009F2955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30</w:t>
            </w:r>
          </w:p>
        </w:tc>
        <w:tc>
          <w:tcPr>
            <w:tcW w:w="1417" w:type="dxa"/>
          </w:tcPr>
          <w:p w14:paraId="6D26BB0C" w14:textId="34AB5D72" w:rsidR="009F2955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70</w:t>
            </w:r>
          </w:p>
        </w:tc>
        <w:tc>
          <w:tcPr>
            <w:tcW w:w="987" w:type="dxa"/>
          </w:tcPr>
          <w:p w14:paraId="01E29AAC" w14:textId="2D2C9E1B" w:rsidR="009F2955" w:rsidRDefault="009F2955" w:rsidP="009F2955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.25</w:t>
            </w:r>
          </w:p>
        </w:tc>
      </w:tr>
      <w:tr w:rsidR="009F2955" w:rsidRPr="00551BD8" w14:paraId="64AEA7EC" w14:textId="77777777" w:rsidTr="008B20C9">
        <w:tc>
          <w:tcPr>
            <w:tcW w:w="1128" w:type="dxa"/>
          </w:tcPr>
          <w:p w14:paraId="5B038AF0" w14:textId="71B66B37" w:rsidR="009F2955" w:rsidRPr="00796236" w:rsidRDefault="005D4B2E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126" w:type="dxa"/>
          </w:tcPr>
          <w:p w14:paraId="31F5F37A" w14:textId="1289461B" w:rsidR="009F2955" w:rsidRPr="00461A4C" w:rsidRDefault="009F2955" w:rsidP="009F2955">
            <w:pPr>
              <w:tabs>
                <w:tab w:val="left" w:pos="5790"/>
              </w:tabs>
              <w:jc w:val="center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Umee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Habiba</w:t>
            </w:r>
            <w:proofErr w:type="spellEnd"/>
          </w:p>
        </w:tc>
        <w:tc>
          <w:tcPr>
            <w:tcW w:w="1842" w:type="dxa"/>
          </w:tcPr>
          <w:p w14:paraId="438A6470" w14:textId="375346FC" w:rsidR="009F2955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50</w:t>
            </w:r>
          </w:p>
        </w:tc>
        <w:tc>
          <w:tcPr>
            <w:tcW w:w="1560" w:type="dxa"/>
          </w:tcPr>
          <w:p w14:paraId="2F3C03B7" w14:textId="10D70ED6" w:rsidR="009F2955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40</w:t>
            </w:r>
          </w:p>
        </w:tc>
        <w:tc>
          <w:tcPr>
            <w:tcW w:w="1417" w:type="dxa"/>
          </w:tcPr>
          <w:p w14:paraId="2C6753F4" w14:textId="2560E0B1" w:rsidR="009F2955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60</w:t>
            </w:r>
          </w:p>
        </w:tc>
        <w:tc>
          <w:tcPr>
            <w:tcW w:w="987" w:type="dxa"/>
          </w:tcPr>
          <w:p w14:paraId="130C94A1" w14:textId="10989B94" w:rsidR="009F2955" w:rsidRDefault="009F2955" w:rsidP="009F2955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.50</w:t>
            </w:r>
          </w:p>
        </w:tc>
      </w:tr>
      <w:tr w:rsidR="009F2955" w:rsidRPr="00551BD8" w14:paraId="7BB2BE49" w14:textId="77777777" w:rsidTr="008B20C9">
        <w:tc>
          <w:tcPr>
            <w:tcW w:w="1128" w:type="dxa"/>
          </w:tcPr>
          <w:p w14:paraId="1B6CF4DC" w14:textId="5E925B5C" w:rsidR="009F2955" w:rsidRPr="00796236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5D4B2E">
              <w:rPr>
                <w:sz w:val="24"/>
                <w:szCs w:val="24"/>
              </w:rPr>
              <w:t>1</w:t>
            </w:r>
          </w:p>
        </w:tc>
        <w:tc>
          <w:tcPr>
            <w:tcW w:w="2126" w:type="dxa"/>
          </w:tcPr>
          <w:p w14:paraId="3DFA5385" w14:textId="4378395A" w:rsidR="009F2955" w:rsidRPr="00461A4C" w:rsidRDefault="009F2955" w:rsidP="009F2955">
            <w:pPr>
              <w:tabs>
                <w:tab w:val="left" w:pos="5790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aba Bibi</w:t>
            </w:r>
          </w:p>
        </w:tc>
        <w:tc>
          <w:tcPr>
            <w:tcW w:w="1842" w:type="dxa"/>
          </w:tcPr>
          <w:p w14:paraId="4762E69D" w14:textId="763D1C04" w:rsidR="009F2955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50</w:t>
            </w:r>
          </w:p>
        </w:tc>
        <w:tc>
          <w:tcPr>
            <w:tcW w:w="1560" w:type="dxa"/>
          </w:tcPr>
          <w:p w14:paraId="3835F1F2" w14:textId="2168BBFE" w:rsidR="009F2955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30</w:t>
            </w:r>
          </w:p>
        </w:tc>
        <w:tc>
          <w:tcPr>
            <w:tcW w:w="1417" w:type="dxa"/>
          </w:tcPr>
          <w:p w14:paraId="088FB3C0" w14:textId="4A00C089" w:rsidR="009F2955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,00</w:t>
            </w:r>
          </w:p>
        </w:tc>
        <w:tc>
          <w:tcPr>
            <w:tcW w:w="987" w:type="dxa"/>
          </w:tcPr>
          <w:p w14:paraId="0BEF7045" w14:textId="19E729A1" w:rsidR="009F2955" w:rsidRDefault="009F2955" w:rsidP="009F2955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.80</w:t>
            </w:r>
          </w:p>
        </w:tc>
      </w:tr>
      <w:tr w:rsidR="009F2955" w:rsidRPr="00551BD8" w14:paraId="58BA25F6" w14:textId="77777777" w:rsidTr="008B20C9">
        <w:tc>
          <w:tcPr>
            <w:tcW w:w="1128" w:type="dxa"/>
          </w:tcPr>
          <w:p w14:paraId="133AF1B4" w14:textId="1EC31B56" w:rsidR="009F2955" w:rsidRPr="00796236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5D4B2E">
              <w:rPr>
                <w:sz w:val="24"/>
                <w:szCs w:val="24"/>
              </w:rPr>
              <w:t>2</w:t>
            </w:r>
          </w:p>
        </w:tc>
        <w:tc>
          <w:tcPr>
            <w:tcW w:w="2126" w:type="dxa"/>
          </w:tcPr>
          <w:p w14:paraId="5757518B" w14:textId="4E6C4958" w:rsidR="009F2955" w:rsidRPr="00461A4C" w:rsidRDefault="009F2955" w:rsidP="009F2955">
            <w:pPr>
              <w:tabs>
                <w:tab w:val="left" w:pos="5790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Muhammad </w:t>
            </w:r>
            <w:proofErr w:type="spellStart"/>
            <w:r>
              <w:rPr>
                <w:sz w:val="23"/>
                <w:szCs w:val="23"/>
              </w:rPr>
              <w:t>Sohail</w:t>
            </w:r>
            <w:proofErr w:type="spellEnd"/>
          </w:p>
        </w:tc>
        <w:tc>
          <w:tcPr>
            <w:tcW w:w="1842" w:type="dxa"/>
          </w:tcPr>
          <w:p w14:paraId="4BE02274" w14:textId="2B46878B" w:rsidR="009F2955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00</w:t>
            </w:r>
          </w:p>
        </w:tc>
        <w:tc>
          <w:tcPr>
            <w:tcW w:w="1560" w:type="dxa"/>
          </w:tcPr>
          <w:p w14:paraId="709697A0" w14:textId="4BCA996A" w:rsidR="009F2955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30</w:t>
            </w:r>
          </w:p>
        </w:tc>
        <w:tc>
          <w:tcPr>
            <w:tcW w:w="1417" w:type="dxa"/>
          </w:tcPr>
          <w:p w14:paraId="5C43CD02" w14:textId="366C6102" w:rsidR="009F2955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80</w:t>
            </w:r>
          </w:p>
        </w:tc>
        <w:tc>
          <w:tcPr>
            <w:tcW w:w="987" w:type="dxa"/>
          </w:tcPr>
          <w:p w14:paraId="301CB78B" w14:textId="76D259F9" w:rsidR="009F2955" w:rsidRDefault="009F2955" w:rsidP="009F2955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.10</w:t>
            </w:r>
          </w:p>
        </w:tc>
      </w:tr>
      <w:tr w:rsidR="009F2955" w:rsidRPr="00551BD8" w14:paraId="4D6A5689" w14:textId="77777777" w:rsidTr="008B20C9">
        <w:tc>
          <w:tcPr>
            <w:tcW w:w="1128" w:type="dxa"/>
          </w:tcPr>
          <w:p w14:paraId="239D4C9F" w14:textId="720DE677" w:rsidR="009F2955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2126" w:type="dxa"/>
          </w:tcPr>
          <w:p w14:paraId="649145A1" w14:textId="1A4F4E88" w:rsidR="009F2955" w:rsidRPr="00461A4C" w:rsidRDefault="009F2955" w:rsidP="009F2955">
            <w:pPr>
              <w:tabs>
                <w:tab w:val="left" w:pos="5790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Maria </w:t>
            </w:r>
            <w:proofErr w:type="spellStart"/>
            <w:r>
              <w:rPr>
                <w:sz w:val="23"/>
                <w:szCs w:val="23"/>
              </w:rPr>
              <w:t>Tabasum</w:t>
            </w:r>
            <w:proofErr w:type="spellEnd"/>
          </w:p>
        </w:tc>
        <w:tc>
          <w:tcPr>
            <w:tcW w:w="1842" w:type="dxa"/>
          </w:tcPr>
          <w:p w14:paraId="34291179" w14:textId="6F846F13" w:rsidR="009F2955" w:rsidRDefault="009F2955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00</w:t>
            </w:r>
          </w:p>
        </w:tc>
        <w:tc>
          <w:tcPr>
            <w:tcW w:w="1560" w:type="dxa"/>
          </w:tcPr>
          <w:p w14:paraId="26901C96" w14:textId="2D6E89AD" w:rsidR="009F2955" w:rsidRDefault="00A9535B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417" w:type="dxa"/>
          </w:tcPr>
          <w:p w14:paraId="01A560DE" w14:textId="04A47B35" w:rsidR="009F2955" w:rsidRDefault="00A9535B" w:rsidP="009F2955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87" w:type="dxa"/>
          </w:tcPr>
          <w:p w14:paraId="4081C4DE" w14:textId="77059D40" w:rsidR="009F2955" w:rsidRDefault="00A9535B" w:rsidP="009F2955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.00</w:t>
            </w:r>
          </w:p>
        </w:tc>
      </w:tr>
    </w:tbl>
    <w:p w14:paraId="16838488" w14:textId="77777777" w:rsidR="00375C57" w:rsidRDefault="00375C57" w:rsidP="00375C57">
      <w:pPr>
        <w:tabs>
          <w:tab w:val="left" w:pos="5790"/>
        </w:tabs>
        <w:rPr>
          <w:lang w:val="en-GB"/>
        </w:rPr>
      </w:pPr>
    </w:p>
    <w:p w14:paraId="4E8008BB" w14:textId="4A6A0061" w:rsidR="00375C57" w:rsidRPr="002C4EBF" w:rsidRDefault="00375C57" w:rsidP="00375C57">
      <w:pPr>
        <w:tabs>
          <w:tab w:val="left" w:pos="5790"/>
        </w:tabs>
        <w:rPr>
          <w:sz w:val="24"/>
          <w:szCs w:val="24"/>
          <w:lang w:val="en-GB"/>
        </w:rPr>
      </w:pPr>
      <w:r w:rsidRPr="002C4EBF">
        <w:rPr>
          <w:sz w:val="24"/>
          <w:szCs w:val="24"/>
          <w:lang w:val="en-GB"/>
        </w:rPr>
        <w:t>The Recruitment Committee for Chemical and Physical Sciences has set the minimum number of points necessary to admit a candidate to the WSD IPAN as 1</w:t>
      </w:r>
      <w:r w:rsidR="00AF24F5">
        <w:rPr>
          <w:sz w:val="24"/>
          <w:szCs w:val="24"/>
          <w:lang w:val="en-GB"/>
        </w:rPr>
        <w:t>2</w:t>
      </w:r>
      <w:r w:rsidRPr="002C4EBF">
        <w:rPr>
          <w:sz w:val="24"/>
          <w:szCs w:val="24"/>
          <w:lang w:val="en-GB"/>
        </w:rPr>
        <w:t xml:space="preserve"> (6</w:t>
      </w:r>
      <w:r w:rsidR="00AF24F5">
        <w:rPr>
          <w:sz w:val="24"/>
          <w:szCs w:val="24"/>
          <w:lang w:val="en-GB"/>
        </w:rPr>
        <w:t>0</w:t>
      </w:r>
      <w:r w:rsidRPr="002C4EBF">
        <w:rPr>
          <w:sz w:val="24"/>
          <w:szCs w:val="24"/>
          <w:lang w:val="en-GB"/>
        </w:rPr>
        <w:t>% of points available).</w:t>
      </w:r>
      <w:r w:rsidR="00A9535B">
        <w:rPr>
          <w:sz w:val="24"/>
          <w:szCs w:val="24"/>
          <w:lang w:val="en-GB"/>
        </w:rPr>
        <w:t xml:space="preserve"> </w:t>
      </w:r>
      <w:r w:rsidR="00A808C3" w:rsidRPr="00C77BE7">
        <w:rPr>
          <w:sz w:val="24"/>
          <w:szCs w:val="24"/>
          <w:lang w:val="en-US"/>
        </w:rPr>
        <w:t xml:space="preserve">The number of places for WDS IPAS at INTiBS PAN in the current recruitment is </w:t>
      </w:r>
      <w:r w:rsidR="00785AC2" w:rsidRPr="00C77BE7">
        <w:rPr>
          <w:sz w:val="24"/>
          <w:szCs w:val="24"/>
          <w:lang w:val="en-US"/>
        </w:rPr>
        <w:t>4.</w:t>
      </w:r>
    </w:p>
    <w:p w14:paraId="20DBD809" w14:textId="5F9D7582" w:rsidR="00375C57" w:rsidRPr="002C4EBF" w:rsidRDefault="0065664A" w:rsidP="00375C57">
      <w:pPr>
        <w:tabs>
          <w:tab w:val="left" w:pos="5790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Based on</w:t>
      </w:r>
      <w:r w:rsidR="00375C57" w:rsidRPr="002C4EBF">
        <w:rPr>
          <w:sz w:val="24"/>
          <w:szCs w:val="24"/>
          <w:lang w:val="en-GB"/>
        </w:rPr>
        <w:t xml:space="preserve"> the recruitment procedure, the Recruitment Committee </w:t>
      </w:r>
      <w:r w:rsidR="00537029">
        <w:rPr>
          <w:sz w:val="24"/>
          <w:szCs w:val="24"/>
          <w:lang w:val="en-GB"/>
        </w:rPr>
        <w:t xml:space="preserve">decided </w:t>
      </w:r>
      <w:r w:rsidR="007F7E16">
        <w:rPr>
          <w:sz w:val="24"/>
          <w:szCs w:val="24"/>
          <w:lang w:val="en-GB"/>
        </w:rPr>
        <w:t xml:space="preserve">to admit </w:t>
      </w:r>
      <w:r w:rsidR="00FC4EED" w:rsidRPr="00C77BE7">
        <w:rPr>
          <w:sz w:val="24"/>
          <w:szCs w:val="24"/>
          <w:lang w:val="en-US"/>
        </w:rPr>
        <w:t>Marek Adaszyński, Beata Barszcz, Mariia Shyshkina</w:t>
      </w:r>
      <w:r w:rsidR="00785AC2" w:rsidRPr="00C77BE7">
        <w:rPr>
          <w:sz w:val="24"/>
          <w:szCs w:val="24"/>
          <w:lang w:val="en-US"/>
        </w:rPr>
        <w:t>,</w:t>
      </w:r>
      <w:r w:rsidR="00FC4EED" w:rsidRPr="00C77BE7">
        <w:rPr>
          <w:sz w:val="24"/>
          <w:szCs w:val="24"/>
          <w:lang w:val="en-US"/>
        </w:rPr>
        <w:t xml:space="preserve"> and Dominika Czekanowska</w:t>
      </w:r>
      <w:r w:rsidR="00FC4EED" w:rsidRPr="00FC4EED">
        <w:rPr>
          <w:sz w:val="24"/>
          <w:szCs w:val="24"/>
          <w:lang w:val="en-GB"/>
        </w:rPr>
        <w:t xml:space="preserve"> </w:t>
      </w:r>
      <w:r w:rsidR="00375C57" w:rsidRPr="002C4EBF">
        <w:rPr>
          <w:sz w:val="24"/>
          <w:szCs w:val="24"/>
          <w:lang w:val="en-GB"/>
        </w:rPr>
        <w:t>to the W</w:t>
      </w:r>
      <w:r w:rsidR="00411459" w:rsidRPr="002C4EBF">
        <w:rPr>
          <w:sz w:val="24"/>
          <w:szCs w:val="24"/>
          <w:lang w:val="en-GB"/>
        </w:rPr>
        <w:t>D</w:t>
      </w:r>
      <w:r w:rsidR="00375C57" w:rsidRPr="002C4EBF">
        <w:rPr>
          <w:sz w:val="24"/>
          <w:szCs w:val="24"/>
          <w:lang w:val="en-GB"/>
        </w:rPr>
        <w:t>S IPA</w:t>
      </w:r>
      <w:r w:rsidR="00411459" w:rsidRPr="002C4EBF">
        <w:rPr>
          <w:sz w:val="24"/>
          <w:szCs w:val="24"/>
          <w:lang w:val="en-GB"/>
        </w:rPr>
        <w:t>S</w:t>
      </w:r>
      <w:r w:rsidR="00375C57" w:rsidRPr="002C4EBF">
        <w:rPr>
          <w:sz w:val="24"/>
          <w:szCs w:val="24"/>
          <w:lang w:val="en-GB"/>
        </w:rPr>
        <w:t>.</w:t>
      </w:r>
    </w:p>
    <w:sectPr w:rsidR="00375C57" w:rsidRPr="002C4EBF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9C572" w14:textId="77777777" w:rsidR="00AE1209" w:rsidRDefault="00AE1209" w:rsidP="00715D63">
      <w:pPr>
        <w:spacing w:after="0" w:line="240" w:lineRule="auto"/>
      </w:pPr>
      <w:r>
        <w:separator/>
      </w:r>
    </w:p>
  </w:endnote>
  <w:endnote w:type="continuationSeparator" w:id="0">
    <w:p w14:paraId="748B4947" w14:textId="77777777" w:rsidR="00AE1209" w:rsidRDefault="00AE1209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B579C" w14:textId="77777777" w:rsidR="00FD18ED" w:rsidRDefault="00FD18ED">
    <w:pPr>
      <w:pStyle w:val="Stopka"/>
    </w:pPr>
  </w:p>
  <w:p w14:paraId="6A6CCE77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4E79939D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EA1ED6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E30A53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alt="&quot;&quot;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17EA1ED6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E30A53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9091C" w14:textId="77777777" w:rsidR="00715D63" w:rsidRDefault="00C77BE7">
    <w:pPr>
      <w:pStyle w:val="Stopka"/>
    </w:pPr>
    <w:r>
      <w:rPr>
        <w:noProof/>
      </w:rPr>
      <w:pict w14:anchorId="22EF34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7" type="#_x0000_t75" alt="Logotypy Instytutów" style="position:absolute;margin-left:-72.2pt;margin-top:-24pt;width:597.85pt;height:54.45pt;z-index:251689984;mso-position-horizontal-relative:text;mso-position-vertical-relative:text">
          <v:imagedata r:id="rId1" o:title="wsd_st_admin_en-11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30F06" w14:textId="77777777" w:rsidR="00AE1209" w:rsidRDefault="00AE1209" w:rsidP="00715D63">
      <w:pPr>
        <w:spacing w:after="0" w:line="240" w:lineRule="auto"/>
      </w:pPr>
      <w:r>
        <w:separator/>
      </w:r>
    </w:p>
  </w:footnote>
  <w:footnote w:type="continuationSeparator" w:id="0">
    <w:p w14:paraId="517EE9C3" w14:textId="77777777" w:rsidR="00AE1209" w:rsidRDefault="00AE1209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B13B9" w14:textId="77777777" w:rsidR="00715D63" w:rsidRDefault="00C77BE7">
    <w:pPr>
      <w:pStyle w:val="Nagwek"/>
    </w:pPr>
    <w:r>
      <w:rPr>
        <w:noProof/>
      </w:rPr>
      <w:pict w14:anchorId="5E2076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9" type="#_x0000_t75" alt="Logotyp Wrocławskiej Szkoły Doktorskiej Instytutów POlskiej Akademii NAuk&#10;" style="position:absolute;margin-left:-95.7pt;margin-top:-32.8pt;width:644.4pt;height:124.6pt;z-index:251692032;mso-position-horizontal-relative:text;mso-position-vertical-relative:text;mso-width-relative:page;mso-height-relative:page">
          <v:imagedata r:id="rId1" o:title="wsd_st_admin_en-10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6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TSzMDc0NbQwNDNQ0lEKTi0uzszPAykwqgUAATB7uCwAAAA="/>
  </w:docVars>
  <w:rsids>
    <w:rsidRoot w:val="00B100FA"/>
    <w:rsid w:val="00043DC4"/>
    <w:rsid w:val="00125EEF"/>
    <w:rsid w:val="001E4C2D"/>
    <w:rsid w:val="002B102E"/>
    <w:rsid w:val="002C4EBF"/>
    <w:rsid w:val="002D1A1B"/>
    <w:rsid w:val="002D3B86"/>
    <w:rsid w:val="002E3A78"/>
    <w:rsid w:val="00345D4C"/>
    <w:rsid w:val="00375C57"/>
    <w:rsid w:val="003D71DB"/>
    <w:rsid w:val="003E081E"/>
    <w:rsid w:val="003E5CC3"/>
    <w:rsid w:val="00411459"/>
    <w:rsid w:val="0046143F"/>
    <w:rsid w:val="00492476"/>
    <w:rsid w:val="00537029"/>
    <w:rsid w:val="00551BD8"/>
    <w:rsid w:val="00596AAF"/>
    <w:rsid w:val="0059718B"/>
    <w:rsid w:val="005B2983"/>
    <w:rsid w:val="005D392D"/>
    <w:rsid w:val="005D4B2E"/>
    <w:rsid w:val="0065664A"/>
    <w:rsid w:val="006A4F9E"/>
    <w:rsid w:val="006B5ADC"/>
    <w:rsid w:val="00715D63"/>
    <w:rsid w:val="00785AC2"/>
    <w:rsid w:val="007F7E16"/>
    <w:rsid w:val="00822D57"/>
    <w:rsid w:val="00851F07"/>
    <w:rsid w:val="00853B11"/>
    <w:rsid w:val="008A15BC"/>
    <w:rsid w:val="008F7D35"/>
    <w:rsid w:val="00921C00"/>
    <w:rsid w:val="009F2955"/>
    <w:rsid w:val="00A808C3"/>
    <w:rsid w:val="00A9535B"/>
    <w:rsid w:val="00AB29BF"/>
    <w:rsid w:val="00AD7397"/>
    <w:rsid w:val="00AE1209"/>
    <w:rsid w:val="00AF24F5"/>
    <w:rsid w:val="00B100FA"/>
    <w:rsid w:val="00B3211D"/>
    <w:rsid w:val="00C01FF1"/>
    <w:rsid w:val="00C03102"/>
    <w:rsid w:val="00C569DF"/>
    <w:rsid w:val="00C77BE7"/>
    <w:rsid w:val="00C77F1E"/>
    <w:rsid w:val="00CD0015"/>
    <w:rsid w:val="00D46185"/>
    <w:rsid w:val="00D654C5"/>
    <w:rsid w:val="00DA223B"/>
    <w:rsid w:val="00E23534"/>
    <w:rsid w:val="00E30A53"/>
    <w:rsid w:val="00E314F0"/>
    <w:rsid w:val="00E428F0"/>
    <w:rsid w:val="00F41892"/>
    <w:rsid w:val="00F62802"/>
    <w:rsid w:val="00FC4EED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1"/>
    </o:shapelayout>
  </w:shapeDefaults>
  <w:decimalSymbol w:val=","/>
  <w:listSeparator w:val=";"/>
  <w14:docId w14:val="3E9DA19F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375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D6B57-94A3-478F-B76C-B2C3F4470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9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ruitment to the Wrocław Doctoral School of Institutes of PAS - 2023/2024.</dc:title>
  <dc:subject/>
  <dc:creator>Edyta Cichos</dc:creator>
  <cp:keywords/>
  <dc:description/>
  <cp:lastModifiedBy>Iwona Śliwińska</cp:lastModifiedBy>
  <cp:revision>13</cp:revision>
  <dcterms:created xsi:type="dcterms:W3CDTF">2023-07-14T07:47:00Z</dcterms:created>
  <dcterms:modified xsi:type="dcterms:W3CDTF">2023-07-17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6cad74796cab31dd215d963911b1f8e5ec5c8b8f13e8f3b710cde9bbf68f89</vt:lpwstr>
  </property>
</Properties>
</file>